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62B3AC25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0" w:value="Fall 2020"/>
            <w:listItem w:displayText="Spring 2021" w:value="Spring 2021"/>
            <w:listItem w:displayText="Fall 2021" w:value="Fall 2021"/>
            <w:listItem w:displayText="Spring 2022" w:value="Spring 2022"/>
            <w:listItem w:displayText="Fall 2022" w:value="Fall 2022"/>
            <w:listItem w:displayText="Spring 2023" w:value="Spring 2023"/>
            <w:listItem w:displayText="Fall 2023" w:value="Fall 2023"/>
            <w:listItem w:displayText="Spring 2024" w:value="Spring 2024"/>
            <w:listItem w:displayText="Fall 2024" w:value="Fall 2024"/>
            <w:listItem w:displayText="Spring 2025" w:value="Spring 2025"/>
            <w:listItem w:displayText="Fall 2025" w:value="Fall 2025"/>
          </w:dropDownList>
        </w:sdtPr>
        <w:sdtContent>
          <w:r w:rsidR="0015640A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Fall 2025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632C01B7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</w:t>
      </w:r>
      <w:proofErr w:type="gramStart"/>
      <w:r>
        <w:rPr>
          <w:color w:val="000000" w:themeColor="text1"/>
          <w:szCs w:val="24"/>
        </w:rPr>
        <w:t>:</w:t>
      </w:r>
      <w:r>
        <w:rPr>
          <w:color w:val="000000" w:themeColor="text1"/>
          <w:szCs w:val="24"/>
        </w:rPr>
        <w:tab/>
      </w:r>
      <w:r w:rsidR="0015640A">
        <w:rPr>
          <w:b w:val="0"/>
          <w:szCs w:val="24"/>
        </w:rPr>
        <w:t xml:space="preserve"> </w:t>
      </w:r>
      <w:r w:rsidR="004F249E">
        <w:rPr>
          <w:b w:val="0"/>
          <w:szCs w:val="24"/>
        </w:rPr>
        <w:t>Chip</w:t>
      </w:r>
      <w:proofErr w:type="gramEnd"/>
      <w:r w:rsidR="004F249E">
        <w:rPr>
          <w:b w:val="0"/>
          <w:szCs w:val="24"/>
        </w:rPr>
        <w:t xml:space="preserve"> Vance</w:t>
      </w:r>
      <w:r w:rsidR="0015640A">
        <w:rPr>
          <w:b w:val="0"/>
          <w:szCs w:val="24"/>
        </w:rPr>
        <w:tab/>
      </w:r>
    </w:p>
    <w:p w14:paraId="77C2C5F7" w14:textId="447D48F2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="0015640A">
        <w:rPr>
          <w:b w:val="0"/>
          <w:szCs w:val="24"/>
        </w:rPr>
        <w:t>DC2</w:t>
      </w:r>
      <w:r w:rsidR="004F249E">
        <w:rPr>
          <w:b w:val="0"/>
          <w:szCs w:val="24"/>
        </w:rPr>
        <w:t>20</w:t>
      </w:r>
      <w:r w:rsidR="00157848" w:rsidRPr="00E95E5C">
        <w:rPr>
          <w:color w:val="000000" w:themeColor="text1"/>
          <w:szCs w:val="24"/>
        </w:rPr>
        <w:tab/>
      </w:r>
    </w:p>
    <w:p w14:paraId="063179E3" w14:textId="4EB7A44D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="004F249E">
        <w:rPr>
          <w:b w:val="0"/>
          <w:bCs/>
          <w:color w:val="000000" w:themeColor="text1"/>
          <w:szCs w:val="24"/>
        </w:rPr>
        <w:t>cvance</w:t>
      </w:r>
      <w:r w:rsidR="0015640A">
        <w:rPr>
          <w:b w:val="0"/>
          <w:szCs w:val="24"/>
        </w:rPr>
        <w:t>@mecc.edu</w:t>
      </w:r>
      <w:r w:rsidR="00157848" w:rsidRPr="00E95E5C">
        <w:rPr>
          <w:color w:val="000000" w:themeColor="text1"/>
          <w:szCs w:val="24"/>
        </w:rPr>
        <w:tab/>
      </w:r>
    </w:p>
    <w:p w14:paraId="331DB555" w14:textId="4EB11831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="0015640A">
        <w:rPr>
          <w:b w:val="0"/>
          <w:szCs w:val="24"/>
        </w:rPr>
        <w:t>276-523-908</w:t>
      </w:r>
      <w:r w:rsidR="00FA57E5">
        <w:rPr>
          <w:b w:val="0"/>
          <w:szCs w:val="24"/>
        </w:rPr>
        <w:t>7</w:t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705"/>
        <w:gridCol w:w="1710"/>
        <w:gridCol w:w="1779"/>
        <w:gridCol w:w="1563"/>
        <w:gridCol w:w="1231"/>
        <w:gridCol w:w="1578"/>
        <w:gridCol w:w="1522"/>
      </w:tblGrid>
      <w:tr w:rsidR="00B01CF1" w:rsidRPr="00C473A4" w14:paraId="0785B135" w14:textId="3A1FA601" w:rsidTr="00896233">
        <w:trPr>
          <w:trHeight w:val="864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896233">
        <w:trPr>
          <w:trHeight w:val="864"/>
        </w:trPr>
        <w:tc>
          <w:tcPr>
            <w:tcW w:w="170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4FD8FEA0" w14:textId="77777777" w:rsidR="0015640A" w:rsidRDefault="00896233" w:rsidP="00BC2A50">
            <w:pPr>
              <w:jc w:val="center"/>
            </w:pPr>
            <w:r>
              <w:t>Office Hours</w:t>
            </w:r>
          </w:p>
          <w:p w14:paraId="30B18EA2" w14:textId="26027206" w:rsidR="00896233" w:rsidRPr="00BC2A50" w:rsidRDefault="00896233" w:rsidP="00BC2A50">
            <w:pPr>
              <w:jc w:val="center"/>
            </w:pPr>
            <w:r>
              <w:t>3:00-5:00 PM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6B99B6B" w14:textId="26C1D7F6" w:rsidR="0015640A" w:rsidRPr="00BC2A50" w:rsidRDefault="00896233" w:rsidP="00BC2A50">
            <w:pPr>
              <w:jc w:val="center"/>
            </w:pPr>
            <w:r>
              <w:t>Office Hours 3:00-5:00 PM</w:t>
            </w:r>
          </w:p>
        </w:tc>
        <w:tc>
          <w:tcPr>
            <w:tcW w:w="1779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CF04B5D" w14:textId="77777777" w:rsidR="00B01CF1" w:rsidRDefault="00896233" w:rsidP="00886F46">
            <w:pPr>
              <w:jc w:val="center"/>
            </w:pPr>
            <w:r>
              <w:t>Office Hours</w:t>
            </w:r>
          </w:p>
          <w:p w14:paraId="398C250C" w14:textId="22E76F6D" w:rsidR="00896233" w:rsidRPr="00BC2A50" w:rsidRDefault="00896233" w:rsidP="00886F46">
            <w:pPr>
              <w:jc w:val="center"/>
            </w:pPr>
            <w:r>
              <w:t>3:00-5:00 PM</w:t>
            </w:r>
          </w:p>
        </w:tc>
        <w:tc>
          <w:tcPr>
            <w:tcW w:w="1563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08D6F7A" w14:textId="508C13F2" w:rsidR="00244A29" w:rsidRDefault="00987FCE" w:rsidP="00244A29">
            <w:pPr>
              <w:jc w:val="center"/>
            </w:pPr>
            <w:r>
              <w:t>Office Hours</w:t>
            </w:r>
          </w:p>
          <w:p w14:paraId="50761AA5" w14:textId="0B0A22BA" w:rsidR="00987FCE" w:rsidRPr="00BC2A50" w:rsidRDefault="00987FCE" w:rsidP="00886F46">
            <w:pPr>
              <w:jc w:val="center"/>
            </w:pPr>
            <w:r>
              <w:t>3:00-</w:t>
            </w:r>
            <w:r w:rsidR="00244A29">
              <w:t>7:00</w:t>
            </w:r>
            <w:r>
              <w:t xml:space="preserve"> PM</w:t>
            </w:r>
          </w:p>
        </w:tc>
        <w:tc>
          <w:tcPr>
            <w:tcW w:w="12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8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2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896233">
        <w:trPr>
          <w:trHeight w:val="864"/>
        </w:trPr>
        <w:tc>
          <w:tcPr>
            <w:tcW w:w="1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0E0950B" w14:textId="77777777" w:rsidR="0015640A" w:rsidRDefault="00896233" w:rsidP="00BC2A50">
            <w:pPr>
              <w:jc w:val="center"/>
            </w:pPr>
            <w:r>
              <w:t>MAC 101</w:t>
            </w:r>
          </w:p>
          <w:p w14:paraId="4C0B15B0" w14:textId="77777777" w:rsidR="00987FCE" w:rsidRDefault="00896233" w:rsidP="00987FCE">
            <w:pPr>
              <w:jc w:val="center"/>
            </w:pPr>
            <w:r>
              <w:t>5:00-9:30</w:t>
            </w:r>
            <w:r w:rsidR="00987FCE">
              <w:t xml:space="preserve"> PM</w:t>
            </w:r>
          </w:p>
          <w:p w14:paraId="2619E40E" w14:textId="509A3FA1" w:rsidR="00987FCE" w:rsidRPr="00BC2A50" w:rsidRDefault="00987FCE" w:rsidP="00987FCE">
            <w:pPr>
              <w:jc w:val="center"/>
            </w:pPr>
            <w:r>
              <w:t>DC 114</w:t>
            </w: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91717B3" w14:textId="77777777" w:rsidR="00987FCE" w:rsidRDefault="00987FCE" w:rsidP="00987FCE">
            <w:pPr>
              <w:jc w:val="center"/>
            </w:pPr>
            <w:r>
              <w:t>MAC 101</w:t>
            </w:r>
          </w:p>
          <w:p w14:paraId="15F4F6EF" w14:textId="77777777" w:rsidR="00987FCE" w:rsidRDefault="00987FCE" w:rsidP="00987FCE">
            <w:pPr>
              <w:jc w:val="center"/>
            </w:pPr>
            <w:r>
              <w:t>5:00-9:30 PM</w:t>
            </w:r>
          </w:p>
          <w:p w14:paraId="4A4EAE33" w14:textId="71B1FE8C" w:rsidR="00B01CF1" w:rsidRPr="00BC2A50" w:rsidRDefault="00987FCE" w:rsidP="00987FCE">
            <w:pPr>
              <w:jc w:val="center"/>
            </w:pPr>
            <w:r>
              <w:t>DC 114</w:t>
            </w:r>
          </w:p>
        </w:tc>
        <w:tc>
          <w:tcPr>
            <w:tcW w:w="1779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226586E" w14:textId="77777777" w:rsidR="00987FCE" w:rsidRDefault="00987FCE" w:rsidP="00987FCE">
            <w:pPr>
              <w:jc w:val="center"/>
            </w:pPr>
            <w:r>
              <w:t>MAC 101</w:t>
            </w:r>
          </w:p>
          <w:p w14:paraId="141B2C89" w14:textId="77777777" w:rsidR="00987FCE" w:rsidRDefault="00987FCE" w:rsidP="00987FCE">
            <w:pPr>
              <w:jc w:val="center"/>
            </w:pPr>
            <w:r>
              <w:t>5:00-9:30 PM</w:t>
            </w:r>
          </w:p>
          <w:p w14:paraId="477DAE72" w14:textId="71883C91" w:rsidR="00B01CF1" w:rsidRPr="00BC2A50" w:rsidRDefault="00987FCE" w:rsidP="00987FCE">
            <w:pPr>
              <w:jc w:val="center"/>
            </w:pPr>
            <w:r>
              <w:t>DC 114</w:t>
            </w:r>
          </w:p>
        </w:tc>
        <w:tc>
          <w:tcPr>
            <w:tcW w:w="156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9A360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2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896233">
        <w:trPr>
          <w:trHeight w:val="864"/>
        </w:trPr>
        <w:tc>
          <w:tcPr>
            <w:tcW w:w="1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651595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9DCD0A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9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3E123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6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2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896233">
        <w:trPr>
          <w:trHeight w:val="864"/>
        </w:trPr>
        <w:tc>
          <w:tcPr>
            <w:tcW w:w="1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9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6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2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896233">
        <w:trPr>
          <w:trHeight w:val="864"/>
        </w:trPr>
        <w:tc>
          <w:tcPr>
            <w:tcW w:w="1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9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6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2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7DC1001F" w:rsidR="00E96788" w:rsidRDefault="00E96788" w:rsidP="00B34609">
      <w:r w:rsidRPr="00C61AE8">
        <w:rPr>
          <w:b/>
        </w:rPr>
        <w:t>Notes:</w:t>
      </w:r>
      <w:r>
        <w:tab/>
      </w:r>
      <w:r w:rsidR="00886F46">
        <w:rPr>
          <w:sz w:val="20"/>
        </w:rPr>
        <w:t xml:space="preserve">If I am not in my office during office hours, check the </w:t>
      </w:r>
      <w:r w:rsidR="006E472B">
        <w:rPr>
          <w:sz w:val="20"/>
        </w:rPr>
        <w:t>classroom (DC 1</w:t>
      </w:r>
      <w:r w:rsidR="00896233">
        <w:rPr>
          <w:sz w:val="20"/>
        </w:rPr>
        <w:t>14</w:t>
      </w:r>
      <w:r w:rsidR="00987FCE">
        <w:rPr>
          <w:sz w:val="20"/>
        </w:rPr>
        <w:t>)</w:t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35810" w14:textId="77777777" w:rsidR="00D773CE" w:rsidRDefault="00D773CE" w:rsidP="00AE1BFE">
      <w:r>
        <w:separator/>
      </w:r>
    </w:p>
  </w:endnote>
  <w:endnote w:type="continuationSeparator" w:id="0">
    <w:p w14:paraId="3049D137" w14:textId="77777777" w:rsidR="00D773CE" w:rsidRDefault="00D773CE" w:rsidP="00AE1BFE">
      <w:r>
        <w:continuationSeparator/>
      </w:r>
    </w:p>
  </w:endnote>
  <w:endnote w:type="continuationNotice" w:id="1">
    <w:p w14:paraId="6A5F6B05" w14:textId="77777777" w:rsidR="00D773CE" w:rsidRDefault="00D773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8987CB" w14:textId="77777777" w:rsidR="00D773CE" w:rsidRDefault="00D773CE" w:rsidP="00AE1BFE">
      <w:r>
        <w:separator/>
      </w:r>
    </w:p>
  </w:footnote>
  <w:footnote w:type="continuationSeparator" w:id="0">
    <w:p w14:paraId="788CFA92" w14:textId="77777777" w:rsidR="00D773CE" w:rsidRDefault="00D773CE" w:rsidP="00AE1BFE">
      <w:r>
        <w:continuationSeparator/>
      </w:r>
    </w:p>
  </w:footnote>
  <w:footnote w:type="continuationNotice" w:id="1">
    <w:p w14:paraId="62004A95" w14:textId="77777777" w:rsidR="00D773CE" w:rsidRDefault="00D773CE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qgUADUAcZywAAAA="/>
  </w:docVars>
  <w:rsids>
    <w:rsidRoot w:val="00EC7145"/>
    <w:rsid w:val="00062DA9"/>
    <w:rsid w:val="0006687B"/>
    <w:rsid w:val="00074B16"/>
    <w:rsid w:val="000760A0"/>
    <w:rsid w:val="000C6D7A"/>
    <w:rsid w:val="000D40B1"/>
    <w:rsid w:val="000E503F"/>
    <w:rsid w:val="0015640A"/>
    <w:rsid w:val="00157848"/>
    <w:rsid w:val="001855A4"/>
    <w:rsid w:val="001A16BD"/>
    <w:rsid w:val="001A4FE9"/>
    <w:rsid w:val="001D0F7A"/>
    <w:rsid w:val="00210A7F"/>
    <w:rsid w:val="00216FB0"/>
    <w:rsid w:val="00221C21"/>
    <w:rsid w:val="00223B79"/>
    <w:rsid w:val="00244A29"/>
    <w:rsid w:val="00287429"/>
    <w:rsid w:val="002A3F5A"/>
    <w:rsid w:val="002A7EB4"/>
    <w:rsid w:val="002B17C1"/>
    <w:rsid w:val="002D5C14"/>
    <w:rsid w:val="00363542"/>
    <w:rsid w:val="0037516F"/>
    <w:rsid w:val="003850F5"/>
    <w:rsid w:val="0038580D"/>
    <w:rsid w:val="00390AB3"/>
    <w:rsid w:val="003B1F77"/>
    <w:rsid w:val="003B4EC8"/>
    <w:rsid w:val="003C27A6"/>
    <w:rsid w:val="003F4793"/>
    <w:rsid w:val="004639C0"/>
    <w:rsid w:val="004836DE"/>
    <w:rsid w:val="004873DE"/>
    <w:rsid w:val="004D3F29"/>
    <w:rsid w:val="004F249E"/>
    <w:rsid w:val="004F2677"/>
    <w:rsid w:val="0051244F"/>
    <w:rsid w:val="005552C7"/>
    <w:rsid w:val="00557182"/>
    <w:rsid w:val="005B012E"/>
    <w:rsid w:val="005C04C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87D61"/>
    <w:rsid w:val="006B596A"/>
    <w:rsid w:val="006C4790"/>
    <w:rsid w:val="006E472B"/>
    <w:rsid w:val="006F1D9F"/>
    <w:rsid w:val="006F2C90"/>
    <w:rsid w:val="00712409"/>
    <w:rsid w:val="00715345"/>
    <w:rsid w:val="00745C1D"/>
    <w:rsid w:val="00754E07"/>
    <w:rsid w:val="00783EC9"/>
    <w:rsid w:val="007916F8"/>
    <w:rsid w:val="00793CBA"/>
    <w:rsid w:val="007C2A9D"/>
    <w:rsid w:val="007D4C1F"/>
    <w:rsid w:val="007D5D0E"/>
    <w:rsid w:val="007E09B2"/>
    <w:rsid w:val="007E5841"/>
    <w:rsid w:val="007F5A49"/>
    <w:rsid w:val="00833497"/>
    <w:rsid w:val="008725A1"/>
    <w:rsid w:val="008737AE"/>
    <w:rsid w:val="00886F46"/>
    <w:rsid w:val="00896233"/>
    <w:rsid w:val="008E7F95"/>
    <w:rsid w:val="008F2710"/>
    <w:rsid w:val="00904AB5"/>
    <w:rsid w:val="009328DA"/>
    <w:rsid w:val="00952F53"/>
    <w:rsid w:val="00962F91"/>
    <w:rsid w:val="00963C50"/>
    <w:rsid w:val="00971B27"/>
    <w:rsid w:val="00987FCE"/>
    <w:rsid w:val="009C79D5"/>
    <w:rsid w:val="00A20065"/>
    <w:rsid w:val="00A37765"/>
    <w:rsid w:val="00AA169C"/>
    <w:rsid w:val="00AB3204"/>
    <w:rsid w:val="00AC4CB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C473A4"/>
    <w:rsid w:val="00C61AE8"/>
    <w:rsid w:val="00CD4C8B"/>
    <w:rsid w:val="00CF177D"/>
    <w:rsid w:val="00D17C86"/>
    <w:rsid w:val="00D22B74"/>
    <w:rsid w:val="00D773CE"/>
    <w:rsid w:val="00D9376A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37D1"/>
    <w:rsid w:val="00ED4D25"/>
    <w:rsid w:val="00ED69D4"/>
    <w:rsid w:val="00F03B1A"/>
    <w:rsid w:val="00F05150"/>
    <w:rsid w:val="00F310C8"/>
    <w:rsid w:val="00FA4280"/>
    <w:rsid w:val="00FA57E5"/>
    <w:rsid w:val="00FC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1B9E8047-D020-4817-8E93-2FCBADB69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7FCE"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331B3F"/>
    <w:rsid w:val="00360A50"/>
    <w:rsid w:val="003B4521"/>
    <w:rsid w:val="003C27A6"/>
    <w:rsid w:val="003E0B48"/>
    <w:rsid w:val="003F4793"/>
    <w:rsid w:val="005D649F"/>
    <w:rsid w:val="006E20E3"/>
    <w:rsid w:val="006F2C90"/>
    <w:rsid w:val="008C3AD5"/>
    <w:rsid w:val="008E7F95"/>
    <w:rsid w:val="00904AB5"/>
    <w:rsid w:val="00A80671"/>
    <w:rsid w:val="00C95AB3"/>
    <w:rsid w:val="00D1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DEB991DB11A4CBA3869A7267080FA" ma:contentTypeVersion="4" ma:contentTypeDescription="Create a new document." ma:contentTypeScope="" ma:versionID="3cc44442db939011ce08a7c18e880a9b">
  <xsd:schema xmlns:xsd="http://www.w3.org/2001/XMLSchema" xmlns:xs="http://www.w3.org/2001/XMLSchema" xmlns:p="http://schemas.microsoft.com/office/2006/metadata/properties" xmlns:ns2="2c3c8bd3-8d47-408f-a806-53ef7883c985" targetNamespace="http://schemas.microsoft.com/office/2006/metadata/properties" ma:root="true" ma:fieldsID="5ac3819d2dfae64f541b93fd96607eef" ns2:_="">
    <xsd:import namespace="2c3c8bd3-8d47-408f-a806-53ef7883c9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3c8bd3-8d47-408f-a806-53ef7883c9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1F0147-491F-4FFB-8A8C-3A71A04A77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3c8bd3-8d47-408f-a806-53ef7883c9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4</Words>
  <Characters>926</Characters>
  <Application>Microsoft Office Word</Application>
  <DocSecurity>0</DocSecurity>
  <Lines>132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subject/>
  <dc:creator>EW/LN/CB</dc:creator>
  <cp:keywords/>
  <cp:lastModifiedBy>Matthew Rose</cp:lastModifiedBy>
  <cp:revision>7</cp:revision>
  <cp:lastPrinted>2023-02-15T22:58:00Z</cp:lastPrinted>
  <dcterms:created xsi:type="dcterms:W3CDTF">2025-10-15T15:19:00Z</dcterms:created>
  <dcterms:modified xsi:type="dcterms:W3CDTF">2025-10-1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3BEDEB991DB11A4CBA3869A7267080FA</vt:lpwstr>
  </property>
</Properties>
</file>